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8E73E" w14:textId="77777777" w:rsidR="00EA2A96" w:rsidRPr="00192AD1" w:rsidRDefault="00EA2A96" w:rsidP="007C7D04">
      <w:pPr>
        <w:pBdr>
          <w:top w:val="single" w:sz="6" w:space="0" w:color="auto"/>
        </w:pBdr>
        <w:shd w:val="clear" w:color="auto" w:fill="FFFFFF" w:themeFill="background1"/>
        <w:jc w:val="right"/>
        <w:rPr>
          <w:rFonts w:ascii="Lato Light" w:eastAsiaTheme="minorEastAsia" w:hAnsi="Lato Light" w:cstheme="majorHAnsi"/>
          <w:b/>
          <w:sz w:val="16"/>
          <w:szCs w:val="16"/>
        </w:rPr>
      </w:pPr>
    </w:p>
    <w:p w14:paraId="2B8BFECE" w14:textId="508309DE" w:rsidR="00EA2A96" w:rsidRPr="00192AD1" w:rsidRDefault="008B3272" w:rsidP="008B3272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sz w:val="16"/>
          <w:szCs w:val="16"/>
        </w:rPr>
      </w:pPr>
      <w:r w:rsidRPr="00192AD1">
        <w:rPr>
          <w:rFonts w:ascii="Lato Light" w:eastAsiaTheme="minorEastAsia" w:hAnsi="Lato Light" w:cstheme="majorHAnsi"/>
          <w:b/>
          <w:noProof/>
          <w:color w:val="FF0000"/>
          <w:sz w:val="20"/>
          <w:szCs w:val="16"/>
        </w:rPr>
        <w:drawing>
          <wp:inline distT="0" distB="0" distL="0" distR="0" wp14:anchorId="2707B4B6" wp14:editId="6DAC7A83">
            <wp:extent cx="2258464" cy="70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341" cy="719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noProof/>
          <w:color w:val="FF0000"/>
          <w:sz w:val="20"/>
          <w:szCs w:val="16"/>
        </w:rPr>
        <w:drawing>
          <wp:inline distT="0" distB="0" distL="0" distR="0" wp14:anchorId="3B0BE099" wp14:editId="51B4204D">
            <wp:extent cx="1428750" cy="30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215815" w14:textId="1AFEF687" w:rsidR="00E245D8" w:rsidRPr="00192AD1" w:rsidRDefault="00E245D8" w:rsidP="00EA2A96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</w:p>
    <w:p w14:paraId="173CCEC9" w14:textId="77777777" w:rsidR="00E245D8" w:rsidRPr="00192AD1" w:rsidRDefault="00E245D8" w:rsidP="00EA2A96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</w:p>
    <w:p w14:paraId="12D5AE7E" w14:textId="77777777" w:rsidR="00E245D8" w:rsidRPr="00192AD1" w:rsidRDefault="00E245D8" w:rsidP="00E245D8">
      <w:pPr>
        <w:pBdr>
          <w:top w:val="single" w:sz="6" w:space="0" w:color="auto"/>
        </w:pBdr>
        <w:shd w:val="clear" w:color="auto" w:fill="FFFFFF" w:themeFill="background1"/>
        <w:jc w:val="center"/>
        <w:rPr>
          <w:rFonts w:ascii="Lato Light" w:eastAsiaTheme="minorEastAsia" w:hAnsi="Lato Light" w:cstheme="majorHAnsi"/>
          <w:b/>
          <w:color w:val="000000" w:themeColor="text1"/>
          <w:sz w:val="52"/>
          <w:szCs w:val="16"/>
        </w:rPr>
      </w:pPr>
      <w:r w:rsidRPr="00192AD1">
        <w:rPr>
          <w:rFonts w:ascii="Lato Light" w:eastAsiaTheme="minorEastAsia" w:hAnsi="Lato Light" w:cstheme="majorHAnsi"/>
          <w:b/>
          <w:color w:val="000000" w:themeColor="text1"/>
          <w:sz w:val="52"/>
          <w:szCs w:val="16"/>
        </w:rPr>
        <w:t>UP</w:t>
      </w:r>
      <w:r w:rsidRPr="00192AD1">
        <w:rPr>
          <w:rFonts w:ascii="Lato Light" w:eastAsiaTheme="minorEastAsia" w:hAnsi="Lato Light" w:cstheme="majorHAnsi"/>
          <w:color w:val="000000" w:themeColor="text1"/>
          <w:sz w:val="52"/>
          <w:szCs w:val="16"/>
        </w:rPr>
        <w:t>start</w:t>
      </w:r>
      <w:r w:rsidRPr="00192AD1">
        <w:rPr>
          <w:rFonts w:ascii="Lato Light" w:eastAsiaTheme="minorEastAsia" w:hAnsi="Lato Light" w:cstheme="majorHAnsi"/>
          <w:b/>
          <w:color w:val="000000" w:themeColor="text1"/>
          <w:sz w:val="52"/>
          <w:szCs w:val="16"/>
        </w:rPr>
        <w:t xml:space="preserve"> Venture Challenge</w:t>
      </w:r>
    </w:p>
    <w:tbl>
      <w:tblPr>
        <w:tblStyle w:val="TableGrid"/>
        <w:tblpPr w:leftFromText="180" w:rightFromText="180" w:vertAnchor="text" w:horzAnchor="margin" w:tblpY="64"/>
        <w:tblW w:w="14485" w:type="dxa"/>
        <w:tblLook w:val="04A0" w:firstRow="1" w:lastRow="0" w:firstColumn="1" w:lastColumn="0" w:noHBand="0" w:noVBand="1"/>
      </w:tblPr>
      <w:tblGrid>
        <w:gridCol w:w="3505"/>
        <w:gridCol w:w="2196"/>
        <w:gridCol w:w="549"/>
        <w:gridCol w:w="915"/>
        <w:gridCol w:w="732"/>
        <w:gridCol w:w="1098"/>
        <w:gridCol w:w="1098"/>
        <w:gridCol w:w="732"/>
        <w:gridCol w:w="915"/>
        <w:gridCol w:w="549"/>
        <w:gridCol w:w="2196"/>
      </w:tblGrid>
      <w:tr w:rsidR="008179A4" w:rsidRPr="00192AD1" w14:paraId="4A37C63A" w14:textId="77777777" w:rsidTr="00F34DA2">
        <w:trPr>
          <w:trHeight w:val="432"/>
        </w:trPr>
        <w:tc>
          <w:tcPr>
            <w:tcW w:w="3505" w:type="dxa"/>
          </w:tcPr>
          <w:p w14:paraId="21934797" w14:textId="77777777" w:rsidR="008179A4" w:rsidRPr="00192AD1" w:rsidRDefault="008179A4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Company Name</w:t>
            </w:r>
          </w:p>
        </w:tc>
        <w:tc>
          <w:tcPr>
            <w:tcW w:w="10980" w:type="dxa"/>
            <w:gridSpan w:val="10"/>
          </w:tcPr>
          <w:p w14:paraId="2A2E386F" w14:textId="77777777" w:rsidR="008179A4" w:rsidRPr="00192AD1" w:rsidRDefault="008179A4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F34DA2" w:rsidRPr="00192AD1" w14:paraId="09A53732" w14:textId="77777777" w:rsidTr="00F34DA2">
        <w:trPr>
          <w:trHeight w:val="432"/>
        </w:trPr>
        <w:tc>
          <w:tcPr>
            <w:tcW w:w="3505" w:type="dxa"/>
          </w:tcPr>
          <w:p w14:paraId="0325290A" w14:textId="77777777" w:rsidR="00F34DA2" w:rsidRPr="00192AD1" w:rsidRDefault="00F34DA2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Incorporated (Yes/No)</w:t>
            </w:r>
          </w:p>
        </w:tc>
        <w:tc>
          <w:tcPr>
            <w:tcW w:w="10980" w:type="dxa"/>
            <w:gridSpan w:val="10"/>
          </w:tcPr>
          <w:p w14:paraId="43A41ACE" w14:textId="77777777" w:rsidR="00F34DA2" w:rsidRPr="00192AD1" w:rsidRDefault="00F34DA2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8179A4" w:rsidRPr="00192AD1" w14:paraId="5830EAB4" w14:textId="77777777" w:rsidTr="00F34DA2">
        <w:trPr>
          <w:trHeight w:val="432"/>
        </w:trPr>
        <w:tc>
          <w:tcPr>
            <w:tcW w:w="3505" w:type="dxa"/>
          </w:tcPr>
          <w:p w14:paraId="58BC78FC" w14:textId="73EF3D3B" w:rsidR="008179A4" w:rsidRPr="00192AD1" w:rsidRDefault="008179A4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Year Founded </w:t>
            </w:r>
          </w:p>
        </w:tc>
        <w:tc>
          <w:tcPr>
            <w:tcW w:w="10980" w:type="dxa"/>
            <w:gridSpan w:val="10"/>
          </w:tcPr>
          <w:p w14:paraId="517A3430" w14:textId="77777777" w:rsidR="008179A4" w:rsidRPr="00192AD1" w:rsidRDefault="008179A4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F34DA2" w:rsidRPr="00F34DA2" w14:paraId="07191779" w14:textId="77777777" w:rsidTr="00F34DA2">
        <w:trPr>
          <w:trHeight w:val="432"/>
        </w:trPr>
        <w:tc>
          <w:tcPr>
            <w:tcW w:w="3505" w:type="dxa"/>
          </w:tcPr>
          <w:p w14:paraId="72537BF5" w14:textId="77777777" w:rsidR="00F34DA2" w:rsidRPr="00F34DA2" w:rsidRDefault="00F34DA2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F34DA2">
              <w:rPr>
                <w:rFonts w:ascii="Lato Light" w:hAnsi="Lato Light" w:cstheme="majorHAnsi"/>
                <w:b/>
                <w:sz w:val="20"/>
                <w:szCs w:val="16"/>
              </w:rPr>
              <w:t xml:space="preserve">Primary Location of Business  </w:t>
            </w:r>
          </w:p>
        </w:tc>
        <w:tc>
          <w:tcPr>
            <w:tcW w:w="10980" w:type="dxa"/>
            <w:gridSpan w:val="10"/>
          </w:tcPr>
          <w:p w14:paraId="07C76277" w14:textId="77777777" w:rsidR="00F34DA2" w:rsidRPr="00F34DA2" w:rsidRDefault="00F34DA2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6CE67234" w14:textId="77777777" w:rsidTr="0058632B">
        <w:trPr>
          <w:trHeight w:val="432"/>
        </w:trPr>
        <w:tc>
          <w:tcPr>
            <w:tcW w:w="3505" w:type="dxa"/>
            <w:tcBorders>
              <w:bottom w:val="single" w:sz="4" w:space="0" w:color="auto"/>
            </w:tcBorders>
          </w:tcPr>
          <w:p w14:paraId="76C8AD92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Founder(s) Names </w:t>
            </w:r>
            <w:r w:rsidRPr="00192AD1">
              <w:rPr>
                <w:rFonts w:ascii="Lato Light" w:hAnsi="Lato Light" w:cstheme="majorHAnsi"/>
                <w:b/>
                <w:color w:val="FF0000"/>
                <w:sz w:val="20"/>
                <w:szCs w:val="16"/>
              </w:rPr>
              <w:t>*</w:t>
            </w:r>
          </w:p>
        </w:tc>
        <w:tc>
          <w:tcPr>
            <w:tcW w:w="3660" w:type="dxa"/>
            <w:gridSpan w:val="3"/>
          </w:tcPr>
          <w:p w14:paraId="494C000E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03AAE5F7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0E83AF3D" w14:textId="6747D1E4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65778921" w14:textId="77777777" w:rsidTr="0058632B">
        <w:trPr>
          <w:trHeight w:val="432"/>
        </w:trPr>
        <w:tc>
          <w:tcPr>
            <w:tcW w:w="3505" w:type="dxa"/>
            <w:tcBorders>
              <w:bottom w:val="single" w:sz="4" w:space="0" w:color="auto"/>
            </w:tcBorders>
          </w:tcPr>
          <w:p w14:paraId="5FB813D3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Equity Share</w:t>
            </w:r>
          </w:p>
        </w:tc>
        <w:tc>
          <w:tcPr>
            <w:tcW w:w="3660" w:type="dxa"/>
            <w:gridSpan w:val="3"/>
          </w:tcPr>
          <w:p w14:paraId="30740E28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6F4FE66D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566B17A9" w14:textId="3B9DD152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3CCB634C" w14:textId="77777777" w:rsidTr="0058632B">
        <w:trPr>
          <w:trHeight w:val="432"/>
        </w:trPr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D4B5EB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color w:val="FF0000"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Queen’s/Smith Degree/Program</w:t>
            </w:r>
          </w:p>
          <w:p w14:paraId="3C53C6AC" w14:textId="09FC0FF3" w:rsidR="00CC1D35" w:rsidRPr="00192AD1" w:rsidRDefault="00CC1D35" w:rsidP="00192AD1">
            <w:pPr>
              <w:spacing w:after="120"/>
              <w:rPr>
                <w:rFonts w:ascii="Lato Light" w:hAnsi="Lato Light" w:cstheme="majorHAnsi"/>
                <w:b/>
                <w:sz w:val="20"/>
                <w:szCs w:val="16"/>
              </w:rPr>
            </w:pPr>
            <w:proofErr w:type="spellStart"/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e.g</w:t>
            </w:r>
            <w:proofErr w:type="spellEnd"/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 Commerce, MBA</w:t>
            </w: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, </w:t>
            </w:r>
            <w:proofErr w:type="spellStart"/>
            <w:r>
              <w:rPr>
                <w:rFonts w:ascii="Lato Light" w:hAnsi="Lato Light" w:cstheme="majorHAnsi"/>
                <w:b/>
                <w:sz w:val="20"/>
                <w:szCs w:val="16"/>
              </w:rPr>
              <w:t>Eng</w:t>
            </w:r>
            <w:proofErr w:type="spellEnd"/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 </w:t>
            </w:r>
            <w:proofErr w:type="spellStart"/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etc</w:t>
            </w:r>
            <w:proofErr w:type="spellEnd"/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 </w:t>
            </w:r>
          </w:p>
        </w:tc>
        <w:tc>
          <w:tcPr>
            <w:tcW w:w="3660" w:type="dxa"/>
            <w:gridSpan w:val="3"/>
          </w:tcPr>
          <w:p w14:paraId="583FDC3A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24F08EAA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0F57F7D5" w14:textId="50AEAD6C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1BAE5219" w14:textId="77777777" w:rsidTr="0058632B">
        <w:trPr>
          <w:trHeight w:val="432"/>
        </w:trPr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AD27EF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Year of Graduation </w:t>
            </w:r>
          </w:p>
        </w:tc>
        <w:tc>
          <w:tcPr>
            <w:tcW w:w="3660" w:type="dxa"/>
            <w:gridSpan w:val="3"/>
          </w:tcPr>
          <w:p w14:paraId="1F43FEBD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0E904B8A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4BC9E6F6" w14:textId="2F710E72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F34DA2" w14:paraId="777F0A37" w14:textId="77777777" w:rsidTr="0058632B">
        <w:trPr>
          <w:trHeight w:val="432"/>
        </w:trPr>
        <w:tc>
          <w:tcPr>
            <w:tcW w:w="3505" w:type="dxa"/>
            <w:tcBorders>
              <w:bottom w:val="single" w:sz="4" w:space="0" w:color="auto"/>
            </w:tcBorders>
          </w:tcPr>
          <w:p w14:paraId="0C847ADE" w14:textId="3E44D08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F34DA2">
              <w:rPr>
                <w:rFonts w:ascii="Lato Light" w:hAnsi="Lato Light" w:cstheme="majorHAnsi"/>
                <w:b/>
                <w:sz w:val="20"/>
                <w:szCs w:val="16"/>
              </w:rPr>
              <w:t>Phone #</w:t>
            </w:r>
          </w:p>
        </w:tc>
        <w:tc>
          <w:tcPr>
            <w:tcW w:w="3660" w:type="dxa"/>
            <w:gridSpan w:val="3"/>
          </w:tcPr>
          <w:p w14:paraId="43B1696A" w14:textId="7777777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0825DBE1" w14:textId="7777777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516A5656" w14:textId="4088304A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F34DA2" w14:paraId="6856D3F8" w14:textId="77777777" w:rsidTr="0058632B">
        <w:trPr>
          <w:trHeight w:val="432"/>
        </w:trPr>
        <w:tc>
          <w:tcPr>
            <w:tcW w:w="3505" w:type="dxa"/>
            <w:tcBorders>
              <w:bottom w:val="single" w:sz="4" w:space="0" w:color="auto"/>
            </w:tcBorders>
          </w:tcPr>
          <w:p w14:paraId="5FB7CC2D" w14:textId="56408E12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Email Address </w:t>
            </w:r>
            <w:r w:rsidRPr="00F34DA2">
              <w:rPr>
                <w:rFonts w:ascii="Lato Light" w:hAnsi="Lato Light" w:cstheme="majorHAnsi"/>
                <w:b/>
                <w:sz w:val="20"/>
                <w:szCs w:val="16"/>
              </w:rPr>
              <w:t xml:space="preserve"> </w:t>
            </w:r>
          </w:p>
        </w:tc>
        <w:tc>
          <w:tcPr>
            <w:tcW w:w="3660" w:type="dxa"/>
            <w:gridSpan w:val="3"/>
            <w:tcBorders>
              <w:bottom w:val="single" w:sz="4" w:space="0" w:color="auto"/>
            </w:tcBorders>
          </w:tcPr>
          <w:p w14:paraId="59B4B544" w14:textId="7777777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  <w:tcBorders>
              <w:bottom w:val="single" w:sz="4" w:space="0" w:color="auto"/>
            </w:tcBorders>
          </w:tcPr>
          <w:p w14:paraId="049AC51A" w14:textId="7777777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  <w:tcBorders>
              <w:bottom w:val="single" w:sz="4" w:space="0" w:color="auto"/>
            </w:tcBorders>
          </w:tcPr>
          <w:p w14:paraId="2920BF47" w14:textId="39A3BDCA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4185E" w:rsidRPr="00192AD1" w14:paraId="03F76890" w14:textId="77777777" w:rsidTr="00F34DA2">
        <w:trPr>
          <w:trHeight w:val="432"/>
        </w:trPr>
        <w:tc>
          <w:tcPr>
            <w:tcW w:w="3505" w:type="dxa"/>
          </w:tcPr>
          <w:p w14:paraId="1245674E" w14:textId="02D5A2F0" w:rsidR="00C4185E" w:rsidRPr="00192AD1" w:rsidRDefault="00C4185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Traction </w:t>
            </w:r>
          </w:p>
        </w:tc>
        <w:tc>
          <w:tcPr>
            <w:tcW w:w="2196" w:type="dxa"/>
          </w:tcPr>
          <w:p w14:paraId="5BFDFAF8" w14:textId="4DBB450C" w:rsidR="00C4185E" w:rsidRPr="00192AD1" w:rsidRDefault="00C4185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Paying Customers </w:t>
            </w:r>
          </w:p>
        </w:tc>
        <w:tc>
          <w:tcPr>
            <w:tcW w:w="2196" w:type="dxa"/>
            <w:gridSpan w:val="3"/>
          </w:tcPr>
          <w:p w14:paraId="3991D855" w14:textId="4111AC84" w:rsidR="00C4185E" w:rsidRPr="00192AD1" w:rsidRDefault="00C4185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Pilot Customers </w:t>
            </w:r>
          </w:p>
        </w:tc>
        <w:tc>
          <w:tcPr>
            <w:tcW w:w="2196" w:type="dxa"/>
            <w:gridSpan w:val="2"/>
          </w:tcPr>
          <w:p w14:paraId="2B24FF5C" w14:textId="7816BB16" w:rsidR="00C4185E" w:rsidRPr="00192AD1" w:rsidRDefault="00C4185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>Signed LOUs</w:t>
            </w:r>
            <w:r w:rsidR="002B749E">
              <w:rPr>
                <w:rFonts w:ascii="Lato Light" w:hAnsi="Lato Light" w:cstheme="majorHAnsi"/>
                <w:b/>
                <w:sz w:val="20"/>
                <w:szCs w:val="16"/>
              </w:rPr>
              <w:t xml:space="preserve"> or Agreed </w:t>
            </w: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Partnerships </w:t>
            </w:r>
          </w:p>
        </w:tc>
        <w:tc>
          <w:tcPr>
            <w:tcW w:w="2196" w:type="dxa"/>
            <w:gridSpan w:val="3"/>
          </w:tcPr>
          <w:p w14:paraId="45653507" w14:textId="50BAC87F" w:rsidR="00C4185E" w:rsidRPr="00192AD1" w:rsidRDefault="002B749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>Active Users (no Rev)</w:t>
            </w:r>
          </w:p>
        </w:tc>
        <w:tc>
          <w:tcPr>
            <w:tcW w:w="2196" w:type="dxa"/>
          </w:tcPr>
          <w:p w14:paraId="0B98E78B" w14:textId="1934EAD3" w:rsidR="00C4185E" w:rsidRPr="00192AD1" w:rsidRDefault="002B749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None yet </w:t>
            </w:r>
          </w:p>
        </w:tc>
      </w:tr>
      <w:tr w:rsidR="00192AD1" w:rsidRPr="00192AD1" w14:paraId="2705510F" w14:textId="77777777" w:rsidTr="00F34DA2">
        <w:trPr>
          <w:trHeight w:val="432"/>
        </w:trPr>
        <w:tc>
          <w:tcPr>
            <w:tcW w:w="3505" w:type="dxa"/>
          </w:tcPr>
          <w:p w14:paraId="0567C76F" w14:textId="31CDA5DC" w:rsidR="00192AD1" w:rsidRPr="00192AD1" w:rsidRDefault="00192AD1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>Current Monthly Recurring Revenue?</w:t>
            </w:r>
          </w:p>
        </w:tc>
        <w:tc>
          <w:tcPr>
            <w:tcW w:w="10980" w:type="dxa"/>
            <w:gridSpan w:val="10"/>
          </w:tcPr>
          <w:p w14:paraId="795AAF55" w14:textId="77777777" w:rsidR="00192AD1" w:rsidRPr="00192AD1" w:rsidRDefault="00192AD1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192AD1" w:rsidRPr="00192AD1" w14:paraId="7EC5221A" w14:textId="77777777" w:rsidTr="00F34DA2">
        <w:trPr>
          <w:trHeight w:val="432"/>
        </w:trPr>
        <w:tc>
          <w:tcPr>
            <w:tcW w:w="3505" w:type="dxa"/>
          </w:tcPr>
          <w:p w14:paraId="64D54BCA" w14:textId="3086D040" w:rsidR="00192AD1" w:rsidRPr="00192AD1" w:rsidRDefault="00192AD1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Amount of Funding Received to Date? Include sources </w:t>
            </w:r>
          </w:p>
        </w:tc>
        <w:tc>
          <w:tcPr>
            <w:tcW w:w="10980" w:type="dxa"/>
            <w:gridSpan w:val="10"/>
          </w:tcPr>
          <w:p w14:paraId="65C98376" w14:textId="77777777" w:rsidR="00192AD1" w:rsidRPr="00192AD1" w:rsidRDefault="00192AD1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192AD1" w:rsidRPr="00192AD1" w14:paraId="08D6A12E" w14:textId="77777777" w:rsidTr="00F34DA2">
        <w:trPr>
          <w:trHeight w:val="432"/>
        </w:trPr>
        <w:tc>
          <w:tcPr>
            <w:tcW w:w="3505" w:type="dxa"/>
          </w:tcPr>
          <w:p w14:paraId="7E4B7891" w14:textId="77777777" w:rsidR="00192AD1" w:rsidRPr="00192AD1" w:rsidRDefault="00192AD1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URL – web page </w:t>
            </w:r>
          </w:p>
        </w:tc>
        <w:tc>
          <w:tcPr>
            <w:tcW w:w="10980" w:type="dxa"/>
            <w:gridSpan w:val="10"/>
          </w:tcPr>
          <w:p w14:paraId="305D5D72" w14:textId="77777777" w:rsidR="00192AD1" w:rsidRPr="00192AD1" w:rsidRDefault="00192AD1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34141E6B" w14:textId="77777777" w:rsidTr="00CC1D35">
        <w:trPr>
          <w:trHeight w:val="432"/>
        </w:trPr>
        <w:tc>
          <w:tcPr>
            <w:tcW w:w="3505" w:type="dxa"/>
          </w:tcPr>
          <w:p w14:paraId="2CF20F1E" w14:textId="46EBD9DF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>Provide all</w:t>
            </w: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 Social Media Links </w:t>
            </w: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for your Venture </w:t>
            </w:r>
          </w:p>
        </w:tc>
        <w:tc>
          <w:tcPr>
            <w:tcW w:w="2745" w:type="dxa"/>
            <w:gridSpan w:val="2"/>
          </w:tcPr>
          <w:p w14:paraId="31913154" w14:textId="77777777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2745" w:type="dxa"/>
            <w:gridSpan w:val="3"/>
          </w:tcPr>
          <w:p w14:paraId="2A1E24C8" w14:textId="77777777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2745" w:type="dxa"/>
            <w:gridSpan w:val="3"/>
          </w:tcPr>
          <w:p w14:paraId="6175C826" w14:textId="77777777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2745" w:type="dxa"/>
            <w:gridSpan w:val="2"/>
          </w:tcPr>
          <w:p w14:paraId="5D3ACE95" w14:textId="232A8731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</w:tbl>
    <w:p w14:paraId="2A93D777" w14:textId="77777777" w:rsidR="00E245D8" w:rsidRPr="00192AD1" w:rsidRDefault="00E245D8" w:rsidP="00EA2A96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</w:p>
    <w:p w14:paraId="7068A648" w14:textId="38932624" w:rsidR="00E245D8" w:rsidRPr="00192AD1" w:rsidRDefault="00F34DA2" w:rsidP="008179A4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  <w:r>
        <w:rPr>
          <w:rFonts w:ascii="Lato Light" w:eastAsiaTheme="minorEastAsia" w:hAnsi="Lato Light" w:cstheme="majorHAnsi"/>
          <w:b/>
          <w:color w:val="FF0000"/>
          <w:sz w:val="20"/>
          <w:szCs w:val="16"/>
        </w:rPr>
        <w:t>*</w:t>
      </w:r>
      <w:proofErr w:type="gramStart"/>
      <w:r>
        <w:rPr>
          <w:rFonts w:ascii="Lato Light" w:eastAsiaTheme="minorEastAsia" w:hAnsi="Lato Light" w:cstheme="majorHAnsi"/>
          <w:b/>
          <w:color w:val="FF0000"/>
          <w:sz w:val="20"/>
          <w:szCs w:val="16"/>
        </w:rPr>
        <w:t>see</w:t>
      </w:r>
      <w:proofErr w:type="gramEnd"/>
      <w:r>
        <w:rPr>
          <w:rFonts w:ascii="Lato Light" w:eastAsiaTheme="minorEastAsia" w:hAnsi="Lato Light" w:cstheme="majorHAnsi"/>
          <w:b/>
          <w:color w:val="FF0000"/>
          <w:sz w:val="20"/>
          <w:szCs w:val="16"/>
        </w:rPr>
        <w:t xml:space="preserve"> guidelines for eligibility </w:t>
      </w:r>
    </w:p>
    <w:p w14:paraId="79C01176" w14:textId="77777777" w:rsidR="00E245D8" w:rsidRPr="00192AD1" w:rsidRDefault="00E245D8" w:rsidP="008179A4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</w:p>
    <w:p w14:paraId="2CE69293" w14:textId="1DD147AD" w:rsidR="00E245D8" w:rsidRPr="00192AD1" w:rsidRDefault="00E245D8" w:rsidP="008179A4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</w:p>
    <w:p w14:paraId="2491D79D" w14:textId="77777777" w:rsidR="00EA2A96" w:rsidRPr="00192AD1" w:rsidRDefault="00EA2A96" w:rsidP="008179A4">
      <w:pPr>
        <w:pBdr>
          <w:top w:val="single" w:sz="6" w:space="0" w:color="auto"/>
        </w:pBdr>
        <w:shd w:val="clear" w:color="auto" w:fill="FFFFFF" w:themeFill="background1"/>
        <w:rPr>
          <w:rFonts w:ascii="Lato Light" w:hAnsi="Lato Light" w:cstheme="majorHAnsi"/>
          <w:noProof/>
          <w:sz w:val="16"/>
          <w:szCs w:val="16"/>
        </w:rPr>
      </w:pPr>
      <w:r w:rsidRPr="00192AD1">
        <w:rPr>
          <w:rFonts w:ascii="Lato Light" w:eastAsiaTheme="minorEastAsia" w:hAnsi="Lato Light" w:cstheme="majorHAnsi"/>
          <w:b/>
          <w:color w:val="FF0000"/>
          <w:sz w:val="28"/>
          <w:szCs w:val="16"/>
        </w:rPr>
        <w:lastRenderedPageBreak/>
        <w:t xml:space="preserve">MUST STAY ON ONE PAGE </w:t>
      </w:r>
      <w:r w:rsidRPr="00192AD1">
        <w:rPr>
          <w:rFonts w:ascii="Lato Light" w:eastAsiaTheme="minorEastAsia" w:hAnsi="Lato Light" w:cstheme="majorHAnsi"/>
          <w:b/>
          <w:sz w:val="24"/>
          <w:szCs w:val="16"/>
        </w:rPr>
        <w:t>-</w:t>
      </w:r>
      <w:r w:rsidRPr="00192AD1">
        <w:rPr>
          <w:rFonts w:ascii="Lato Light" w:eastAsiaTheme="minorEastAsia" w:hAnsi="Lato Light" w:cstheme="majorHAnsi"/>
          <w:b/>
          <w:szCs w:val="16"/>
        </w:rPr>
        <w:t xml:space="preserve"> </w:t>
      </w:r>
      <w:r w:rsidRPr="00192AD1">
        <w:rPr>
          <w:rFonts w:ascii="Lato Light" w:eastAsiaTheme="minorEastAsia" w:hAnsi="Lato Light" w:cstheme="majorHAnsi"/>
          <w:b/>
          <w:sz w:val="24"/>
          <w:szCs w:val="16"/>
        </w:rPr>
        <w:t xml:space="preserve">DELETE GRAY TEXT BELOW </w:t>
      </w:r>
      <w:r w:rsidRPr="00192AD1">
        <w:rPr>
          <w:rFonts w:ascii="Lato Light" w:eastAsiaTheme="minorEastAsia" w:hAnsi="Lato Light" w:cstheme="majorHAnsi"/>
          <w:b/>
          <w:szCs w:val="16"/>
        </w:rPr>
        <w:t>AND WRITE IN BOX (BULLET POINT FORM in FONT SIZE 8)</w:t>
      </w:r>
      <w:r w:rsidRPr="00192AD1">
        <w:rPr>
          <w:rFonts w:ascii="Lato Light" w:eastAsiaTheme="minorEastAsia" w:hAnsi="Lato Light" w:cstheme="majorHAnsi"/>
          <w:b/>
          <w:vanish/>
          <w:szCs w:val="16"/>
        </w:rPr>
        <w:t>Bottom of Form</w:t>
      </w:r>
    </w:p>
    <w:p w14:paraId="0A095D15" w14:textId="467F1AA7" w:rsidR="00EA2A96" w:rsidRPr="00192AD1" w:rsidRDefault="00F34DA2" w:rsidP="00EA2A96">
      <w:pPr>
        <w:shd w:val="clear" w:color="auto" w:fill="FFFFFF" w:themeFill="background1"/>
        <w:rPr>
          <w:rFonts w:ascii="Lato Light" w:hAnsi="Lato Light" w:cstheme="majorHAnsi"/>
          <w:sz w:val="16"/>
          <w:szCs w:val="16"/>
        </w:rPr>
      </w:pPr>
      <w:r w:rsidRPr="00192AD1">
        <w:rPr>
          <w:rFonts w:ascii="Lato Light" w:hAnsi="Lato Light" w:cstheme="majorHAns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763442" wp14:editId="152E46BF">
                <wp:simplePos x="0" y="0"/>
                <wp:positionH relativeFrom="margin">
                  <wp:align>right</wp:align>
                </wp:positionH>
                <wp:positionV relativeFrom="paragraph">
                  <wp:posOffset>6002020</wp:posOffset>
                </wp:positionV>
                <wp:extent cx="4406630" cy="340468"/>
                <wp:effectExtent l="0" t="0" r="0" b="25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6630" cy="34046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6137C03" w14:textId="77777777" w:rsidR="00EA2A96" w:rsidRPr="00BD4BCD" w:rsidRDefault="00EA2A96" w:rsidP="00EA2A96">
                            <w:pPr>
                              <w:pStyle w:val="Heading2"/>
                              <w:jc w:val="center"/>
                              <w:rPr>
                                <w:color w:val="A6A6A6" w:themeColor="background1" w:themeShade="A6"/>
                              </w:rPr>
                            </w:pPr>
                            <w:r w:rsidRPr="00BD4BCD">
                              <w:rPr>
                                <w:color w:val="A6A6A6" w:themeColor="background1" w:themeShade="A6"/>
                              </w:rPr>
                              <w:t>Market F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763442" id="Rectangle 3" o:spid="_x0000_s1026" style="position:absolute;margin-left:295.8pt;margin-top:472.6pt;width:347pt;height:26.8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" filled="f" stroked="f" strokeweight="1pt">
                <v:textbox>
                  <w:txbxContent>
                    <w:p w14:paraId="76137C03" w14:textId="77777777" w:rsidR="00EA2A96" w:rsidRPr="00BD4BCD" w:rsidRDefault="00EA2A96" w:rsidP="00EA2A96">
                      <w:pPr>
                        <w:pStyle w:val="Heading2"/>
                        <w:jc w:val="center"/>
                        <w:rPr>
                          <w:color w:val="A6A6A6" w:themeColor="background1" w:themeShade="A6"/>
                        </w:rPr>
                      </w:pPr>
                      <w:r w:rsidRPr="00BD4BCD">
                        <w:rPr>
                          <w:color w:val="A6A6A6" w:themeColor="background1" w:themeShade="A6"/>
                        </w:rPr>
                        <w:t>Market Fi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192AD1">
        <w:rPr>
          <w:rFonts w:ascii="Lato Light" w:hAnsi="Lato Light" w:cstheme="majorHAns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61560C" wp14:editId="788E0CE9">
                <wp:simplePos x="0" y="0"/>
                <wp:positionH relativeFrom="margin">
                  <wp:posOffset>50800</wp:posOffset>
                </wp:positionH>
                <wp:positionV relativeFrom="paragraph">
                  <wp:posOffset>6006465</wp:posOffset>
                </wp:positionV>
                <wp:extent cx="4406630" cy="340468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6630" cy="34046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5FCDF01" w14:textId="77777777" w:rsidR="00EA2A96" w:rsidRPr="00BD4BCD" w:rsidRDefault="00EA2A96" w:rsidP="00EA2A96">
                            <w:pPr>
                              <w:pStyle w:val="Heading2"/>
                              <w:rPr>
                                <w:color w:val="A6A6A6" w:themeColor="background1" w:themeShade="A6"/>
                              </w:rPr>
                            </w:pPr>
                            <w:r w:rsidRPr="00BD4BCD">
                              <w:rPr>
                                <w:color w:val="A6A6A6" w:themeColor="background1" w:themeShade="A6"/>
                              </w:rPr>
                              <w:t xml:space="preserve">Problem/Solution Fit </w:t>
                            </w:r>
                            <w:r w:rsidRPr="00BD4BCD">
                              <w:rPr>
                                <w:color w:val="A6A6A6" w:themeColor="background1" w:themeShade="A6"/>
                              </w:rPr>
                              <w:tab/>
                            </w:r>
                            <w:r w:rsidRPr="00BD4BCD">
                              <w:rPr>
                                <w:color w:val="A6A6A6" w:themeColor="background1" w:themeShade="A6"/>
                              </w:rPr>
                              <w:tab/>
                              <w:t xml:space="preserve">Product Fi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61560C" id="Rectangle 4" o:spid="_x0000_s1027" style="position:absolute;margin-left:4pt;margin-top:472.95pt;width:347pt;height:26.8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" filled="f" stroked="f" strokeweight="1pt">
                <v:textbox>
                  <w:txbxContent>
                    <w:p w14:paraId="05FCDF01" w14:textId="77777777" w:rsidR="00EA2A96" w:rsidRPr="00BD4BCD" w:rsidRDefault="00EA2A96" w:rsidP="00EA2A96">
                      <w:pPr>
                        <w:pStyle w:val="Heading2"/>
                        <w:rPr>
                          <w:color w:val="A6A6A6" w:themeColor="background1" w:themeShade="A6"/>
                        </w:rPr>
                      </w:pPr>
                      <w:r w:rsidRPr="00BD4BCD">
                        <w:rPr>
                          <w:color w:val="A6A6A6" w:themeColor="background1" w:themeShade="A6"/>
                        </w:rPr>
                        <w:t xml:space="preserve">Problem/Solution Fit </w:t>
                      </w:r>
                      <w:r w:rsidRPr="00BD4BCD">
                        <w:rPr>
                          <w:color w:val="A6A6A6" w:themeColor="background1" w:themeShade="A6"/>
                        </w:rPr>
                        <w:tab/>
                      </w:r>
                      <w:r w:rsidRPr="00BD4BCD">
                        <w:rPr>
                          <w:color w:val="A6A6A6" w:themeColor="background1" w:themeShade="A6"/>
                        </w:rPr>
                        <w:tab/>
                        <w:t xml:space="preserve">Product Fit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23"/>
        <w:gridCol w:w="2923"/>
        <w:gridCol w:w="1462"/>
        <w:gridCol w:w="1461"/>
        <w:gridCol w:w="2923"/>
        <w:gridCol w:w="2924"/>
      </w:tblGrid>
      <w:tr w:rsidR="00EA2A96" w:rsidRPr="00192AD1" w14:paraId="35C5DC2E" w14:textId="77777777" w:rsidTr="008C36FD">
        <w:trPr>
          <w:trHeight w:val="3107"/>
        </w:trPr>
        <w:tc>
          <w:tcPr>
            <w:tcW w:w="2923" w:type="dxa"/>
            <w:vMerge w:val="restart"/>
            <w:shd w:val="clear" w:color="auto" w:fill="FFFFFF"/>
          </w:tcPr>
          <w:p w14:paraId="2444A734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PROBLEM</w:t>
            </w:r>
          </w:p>
          <w:p w14:paraId="78CF2EAF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3F3EE3A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What problem are you trying to solve? Why? </w:t>
            </w:r>
          </w:p>
          <w:p w14:paraId="6AAFCBFD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753198B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2923" w:type="dxa"/>
            <w:shd w:val="clear" w:color="auto" w:fill="FFFFFF"/>
          </w:tcPr>
          <w:p w14:paraId="0ABC0B88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SOLUTION</w:t>
            </w:r>
          </w:p>
          <w:p w14:paraId="6B1327A9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</w:p>
          <w:p w14:paraId="58E574A1" w14:textId="77777777" w:rsidR="00EA2A96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What are the features of</w:t>
            </w:r>
            <w:r w:rsidR="00EA2A96"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 your product or service that solve the problem?  </w:t>
            </w:r>
          </w:p>
          <w:p w14:paraId="75B8369A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</w:p>
          <w:p w14:paraId="3713A449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What </w:t>
            </w:r>
            <w:r w:rsidR="00E0093A"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alternatives exist</w:t>
            </w: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?</w:t>
            </w:r>
          </w:p>
          <w:p w14:paraId="0792658E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164EB4AE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6476449C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  <w:vMerge w:val="restart"/>
            <w:shd w:val="clear" w:color="auto" w:fill="FFFFFF"/>
          </w:tcPr>
          <w:p w14:paraId="283306DD" w14:textId="71FFE8C9" w:rsidR="00EA2A96" w:rsidRPr="00192AD1" w:rsidRDefault="007C7D0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0AF9F56" wp14:editId="7C80937C">
                      <wp:simplePos x="0" y="0"/>
                      <wp:positionH relativeFrom="column">
                        <wp:posOffset>811107</wp:posOffset>
                      </wp:positionH>
                      <wp:positionV relativeFrom="paragraph">
                        <wp:posOffset>-327237</wp:posOffset>
                      </wp:positionV>
                      <wp:extent cx="50800" cy="6705177"/>
                      <wp:effectExtent l="0" t="0" r="25400" b="635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00" cy="6705177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dashDot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5DDF7F" id="Straight Connector 5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85pt,-25.75pt" to="67.85pt,50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" strokecolor="#a6a6a6" strokeweight="1.5pt">
                      <v:stroke dashstyle="dashDot" joinstyle="miter"/>
                    </v:line>
                  </w:pict>
                </mc:Fallback>
              </mc:AlternateContent>
            </w:r>
            <w:r w:rsidR="00EA2A96"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 xml:space="preserve">UNIQUE VALUE </w:t>
            </w:r>
            <w:r w:rsidR="008179A4"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PROPOSITION</w:t>
            </w:r>
          </w:p>
          <w:p w14:paraId="489B1F3B" w14:textId="603969DF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808080" w:themeColor="background1" w:themeShade="80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A single, clear</w:t>
            </w:r>
            <w:r w:rsidR="008179A4"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,</w:t>
            </w: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 compelling message that states why you are </w:t>
            </w:r>
            <w:r w:rsidRPr="00192AD1">
              <w:rPr>
                <w:rFonts w:ascii="Lato Light" w:eastAsiaTheme="minorHAnsi" w:hAnsi="Lato Light" w:cstheme="majorHAnsi"/>
                <w:b/>
                <w:i/>
                <w:color w:val="A6A6A6" w:themeColor="background1" w:themeShade="A6"/>
                <w:sz w:val="16"/>
                <w:szCs w:val="16"/>
              </w:rPr>
              <w:t>different</w:t>
            </w: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 and worth buying</w:t>
            </w:r>
            <w:r w:rsidRPr="00192AD1">
              <w:rPr>
                <w:rFonts w:ascii="Lato Light" w:eastAsiaTheme="minorHAnsi" w:hAnsi="Lato Light" w:cstheme="majorHAnsi"/>
                <w:i/>
                <w:color w:val="808080" w:themeColor="background1" w:themeShade="80"/>
                <w:sz w:val="16"/>
                <w:szCs w:val="16"/>
              </w:rPr>
              <w:t>.</w:t>
            </w:r>
          </w:p>
        </w:tc>
        <w:tc>
          <w:tcPr>
            <w:tcW w:w="2923" w:type="dxa"/>
            <w:shd w:val="clear" w:color="auto" w:fill="FFFFFF"/>
          </w:tcPr>
          <w:p w14:paraId="0209F733" w14:textId="77777777" w:rsidR="00EA2A96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UNFAIR AD</w:t>
            </w:r>
            <w:r w:rsidR="00EA2A96"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VANTAGE</w:t>
            </w:r>
          </w:p>
          <w:p w14:paraId="535D0E0F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33F1279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What makes it difficult to copy your product/service? </w:t>
            </w:r>
          </w:p>
          <w:p w14:paraId="4587FFE1" w14:textId="77777777" w:rsidR="00EA2A96" w:rsidRPr="00192AD1" w:rsidRDefault="00EA2A96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</w:tc>
        <w:tc>
          <w:tcPr>
            <w:tcW w:w="2924" w:type="dxa"/>
            <w:vMerge w:val="restart"/>
            <w:shd w:val="clear" w:color="auto" w:fill="FFFFFF"/>
          </w:tcPr>
          <w:p w14:paraId="0D702D8A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CUSTOMER SEGMENTS</w:t>
            </w:r>
          </w:p>
          <w:p w14:paraId="238FAF99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5A50375A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Who are your most important customers?  Target Market?</w:t>
            </w:r>
          </w:p>
          <w:p w14:paraId="52686F6E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0B87B2D8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6FE4C0D0" w14:textId="77777777" w:rsidR="00EA2A96" w:rsidRPr="00192AD1" w:rsidRDefault="00EA2A96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</w:tc>
      </w:tr>
      <w:tr w:rsidR="00EA2A96" w:rsidRPr="00192AD1" w14:paraId="17AF109B" w14:textId="77777777" w:rsidTr="008C36FD">
        <w:trPr>
          <w:trHeight w:val="3107"/>
        </w:trPr>
        <w:tc>
          <w:tcPr>
            <w:tcW w:w="2923" w:type="dxa"/>
            <w:vMerge/>
            <w:shd w:val="clear" w:color="auto" w:fill="FFFFFF"/>
          </w:tcPr>
          <w:p w14:paraId="029CAADB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2923" w:type="dxa"/>
            <w:shd w:val="clear" w:color="auto" w:fill="FFFFFF"/>
          </w:tcPr>
          <w:p w14:paraId="4F533460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 xml:space="preserve">KEY </w:t>
            </w:r>
            <w:r w:rsidR="00B950FC"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RESOURCES + KEY PARTNERS</w:t>
            </w:r>
          </w:p>
          <w:p w14:paraId="460D3625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03E3102C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What </w:t>
            </w:r>
            <w:r w:rsidR="00B950FC"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resources are required</w:t>
            </w: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? </w:t>
            </w:r>
          </w:p>
          <w:p w14:paraId="6773E7E3" w14:textId="5F4A83DE" w:rsidR="008179A4" w:rsidRPr="00192AD1" w:rsidRDefault="00B950FC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Key Partners in place?</w:t>
            </w:r>
            <w:r w:rsidR="00D7495A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 Who?</w:t>
            </w:r>
          </w:p>
          <w:p w14:paraId="19B78C4C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2EF5562E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086141BE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77FB6DE4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20748FAD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6FA4F58D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43B4A295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13E911B0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2A6C347F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2CA2EF38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4093C76B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0575042D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6E856D99" w14:textId="00562FD1" w:rsidR="00EA2A96" w:rsidRPr="00192AD1" w:rsidRDefault="00B950FC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 </w:t>
            </w:r>
          </w:p>
        </w:tc>
        <w:tc>
          <w:tcPr>
            <w:tcW w:w="2923" w:type="dxa"/>
            <w:gridSpan w:val="2"/>
            <w:vMerge/>
            <w:shd w:val="clear" w:color="auto" w:fill="FFFFFF"/>
          </w:tcPr>
          <w:p w14:paraId="0FCA6EE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2923" w:type="dxa"/>
            <w:shd w:val="clear" w:color="auto" w:fill="FFFFFF"/>
          </w:tcPr>
          <w:p w14:paraId="640CA7F2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CHANNELS</w:t>
            </w:r>
          </w:p>
          <w:p w14:paraId="5493D291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4601F4D8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Pathway - through which Channels are you reaching your customers?</w:t>
            </w:r>
          </w:p>
          <w:p w14:paraId="541AD916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</w:tc>
        <w:tc>
          <w:tcPr>
            <w:tcW w:w="2924" w:type="dxa"/>
            <w:vMerge/>
            <w:shd w:val="clear" w:color="auto" w:fill="FFFFFF"/>
          </w:tcPr>
          <w:p w14:paraId="2506F9EF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</w:tr>
      <w:tr w:rsidR="00EA2A96" w:rsidRPr="00192AD1" w14:paraId="03C2F965" w14:textId="77777777" w:rsidTr="008C36FD">
        <w:trPr>
          <w:trHeight w:val="2040"/>
        </w:trPr>
        <w:tc>
          <w:tcPr>
            <w:tcW w:w="7308" w:type="dxa"/>
            <w:gridSpan w:val="3"/>
            <w:shd w:val="clear" w:color="auto" w:fill="FFFFFF"/>
          </w:tcPr>
          <w:p w14:paraId="321CC86D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COST STRUCTURE</w:t>
            </w:r>
          </w:p>
          <w:p w14:paraId="1541C754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i/>
                <w:sz w:val="18"/>
                <w:szCs w:val="16"/>
              </w:rPr>
            </w:pPr>
          </w:p>
          <w:p w14:paraId="1788B12B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Customer Acquisition Costs?</w:t>
            </w:r>
            <w:r w:rsidR="00E245D8"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 Operational Costs? </w:t>
            </w:r>
          </w:p>
          <w:p w14:paraId="72017551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Resource Costs (Human/Physical/Operating)</w:t>
            </w:r>
          </w:p>
          <w:p w14:paraId="3CFE9532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0DAE60E1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75C756AD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7B551ADD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0AF47F68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60C87AA4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0615D8D2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7308" w:type="dxa"/>
            <w:gridSpan w:val="3"/>
            <w:shd w:val="clear" w:color="auto" w:fill="FFFFFF"/>
          </w:tcPr>
          <w:p w14:paraId="0F2BB1B4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REVENUE STREAMS</w:t>
            </w:r>
          </w:p>
          <w:p w14:paraId="1A4D0FD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i/>
                <w:sz w:val="18"/>
                <w:szCs w:val="16"/>
              </w:rPr>
            </w:pPr>
          </w:p>
          <w:p w14:paraId="6CB3195E" w14:textId="77777777" w:rsidR="00D7495A" w:rsidRDefault="00D7495A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What is your revenue to date? </w:t>
            </w:r>
          </w:p>
          <w:p w14:paraId="1964C56E" w14:textId="716C8EE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Revenue Model – how does the business make money? Pricing Structure?</w:t>
            </w:r>
          </w:p>
          <w:p w14:paraId="49F6D424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Revenue/ Gross Margin/Profit</w:t>
            </w:r>
          </w:p>
          <w:p w14:paraId="1D355859" w14:textId="77777777" w:rsidR="00EA2A96" w:rsidRPr="00192AD1" w:rsidRDefault="00EA2A96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228B1E0F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4E0CE31D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5F71BC2E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294D1916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0DC83BCF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55AB2D5E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22F85FB1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2D7BDC66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</w:tc>
      </w:tr>
    </w:tbl>
    <w:p w14:paraId="69E63DFA" w14:textId="77777777" w:rsidR="006C4946" w:rsidRPr="00192AD1" w:rsidRDefault="007E4461" w:rsidP="007E4461">
      <w:pPr>
        <w:pStyle w:val="z-TopofForm"/>
        <w:shd w:val="clear" w:color="auto" w:fill="FFFFFF" w:themeFill="background1"/>
        <w:jc w:val="left"/>
        <w:rPr>
          <w:rFonts w:ascii="Lato Light" w:hAnsi="Lato Light" w:cstheme="majorHAnsi"/>
          <w:sz w:val="28"/>
        </w:rPr>
      </w:pPr>
      <w:r w:rsidRPr="00192AD1">
        <w:rPr>
          <w:rFonts w:ascii="Lato Light" w:hAnsi="Lato Light" w:cstheme="majorHAnsi"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BA6F5CE" wp14:editId="7F30C01E">
                <wp:simplePos x="0" y="0"/>
                <wp:positionH relativeFrom="column">
                  <wp:posOffset>6870700</wp:posOffset>
                </wp:positionH>
                <wp:positionV relativeFrom="paragraph">
                  <wp:posOffset>-1064895</wp:posOffset>
                </wp:positionV>
                <wp:extent cx="2707640" cy="127000"/>
                <wp:effectExtent l="0" t="0" r="1651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7640" cy="12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568603642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9B365" w14:textId="77777777" w:rsidR="007E4461" w:rsidRDefault="007E4461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6F5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541pt;margin-top:-83.85pt;width:213.2pt;height:10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">
                <v:textbox>
                  <w:txbxContent>
                    <w:sdt>
                      <w:sdtPr>
                        <w:id w:val="568603642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9B365" w14:textId="77777777" w:rsidR="007E4461" w:rsidRDefault="007E4461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6C4946" w:rsidRPr="00192AD1">
        <w:rPr>
          <w:rFonts w:ascii="Lato Light" w:hAnsi="Lato Light" w:cstheme="majorHAnsi"/>
          <w:sz w:val="28"/>
        </w:rPr>
        <w:tab/>
      </w:r>
      <w:r w:rsidR="006C4946" w:rsidRPr="00192AD1">
        <w:rPr>
          <w:rFonts w:ascii="Lato Light" w:hAnsi="Lato Light" w:cstheme="majorHAnsi"/>
          <w:sz w:val="28"/>
        </w:rPr>
        <w:tab/>
        <w:t>Top of Form</w:t>
      </w:r>
    </w:p>
    <w:p w14:paraId="40E4990E" w14:textId="77777777" w:rsidR="006C4946" w:rsidRPr="00192AD1" w:rsidRDefault="006C4946" w:rsidP="006C4946">
      <w:pPr>
        <w:pStyle w:val="z-TopofForm"/>
        <w:shd w:val="clear" w:color="auto" w:fill="FFFFFF" w:themeFill="background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rPr>
          <w:rFonts w:ascii="Lato Light" w:hAnsi="Lato Light" w:cstheme="majorHAnsi"/>
        </w:rPr>
      </w:pPr>
      <w:r w:rsidRPr="00192AD1">
        <w:rPr>
          <w:rFonts w:ascii="Lato Light" w:hAnsi="Lato Light" w:cstheme="majorHAnsi"/>
        </w:rPr>
        <w:tab/>
      </w:r>
      <w:r w:rsidRPr="00192AD1">
        <w:rPr>
          <w:rFonts w:ascii="Lato Light" w:hAnsi="Lato Light" w:cstheme="majorHAnsi"/>
        </w:rPr>
        <w:tab/>
        <w:t>Top of Form</w:t>
      </w:r>
    </w:p>
    <w:sectPr w:rsidR="006C4946" w:rsidRPr="00192AD1" w:rsidSect="007E4461">
      <w:footerReference w:type="even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087B0" w14:textId="77777777" w:rsidR="00753594" w:rsidRDefault="00753594">
      <w:r>
        <w:separator/>
      </w:r>
    </w:p>
  </w:endnote>
  <w:endnote w:type="continuationSeparator" w:id="0">
    <w:p w14:paraId="587AF182" w14:textId="77777777" w:rsidR="00753594" w:rsidRDefault="007535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F4307" w14:textId="77777777" w:rsidR="00FB375D" w:rsidRDefault="00D7495A">
    <w:pPr>
      <w:pStyle w:val="Footer"/>
    </w:pPr>
    <w:sdt>
      <w:sdtPr>
        <w:id w:val="969400743"/>
        <w:temporary/>
        <w:showingPlcHdr/>
      </w:sdtPr>
      <w:sdtEndPr/>
      <w:sdtContent>
        <w:r w:rsidR="006C4946">
          <w:t>[Type text]</w:t>
        </w:r>
      </w:sdtContent>
    </w:sdt>
    <w:r w:rsidR="006C4946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6C4946">
          <w:t>[Type text]</w:t>
        </w:r>
      </w:sdtContent>
    </w:sdt>
    <w:r w:rsidR="006C4946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6C4946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E3E72" w14:textId="77777777" w:rsidR="008A2486" w:rsidRDefault="006C4946" w:rsidP="008A2486">
    <w:pPr>
      <w:pStyle w:val="Footer"/>
      <w:shd w:val="clear" w:color="auto" w:fill="FFFFFF" w:themeFill="background1"/>
      <w:tabs>
        <w:tab w:val="clear" w:pos="4320"/>
        <w:tab w:val="clear" w:pos="8640"/>
        <w:tab w:val="left" w:pos="1264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7287A" w14:textId="77777777" w:rsidR="00753594" w:rsidRDefault="00753594">
      <w:r>
        <w:separator/>
      </w:r>
    </w:p>
  </w:footnote>
  <w:footnote w:type="continuationSeparator" w:id="0">
    <w:p w14:paraId="12B33F2E" w14:textId="77777777" w:rsidR="00753594" w:rsidRDefault="007535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73618"/>
    <w:multiLevelType w:val="hybridMultilevel"/>
    <w:tmpl w:val="A200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jYytjAyMTM1tzBS0lEKTi0uzszPAymwrAUAQgFj3iwAAAA="/>
  </w:docVars>
  <w:rsids>
    <w:rsidRoot w:val="006C4946"/>
    <w:rsid w:val="0003298B"/>
    <w:rsid w:val="001420D7"/>
    <w:rsid w:val="00192AD1"/>
    <w:rsid w:val="002B1768"/>
    <w:rsid w:val="002B749E"/>
    <w:rsid w:val="00470704"/>
    <w:rsid w:val="004F3A19"/>
    <w:rsid w:val="005A2E19"/>
    <w:rsid w:val="005F16D5"/>
    <w:rsid w:val="00605F8A"/>
    <w:rsid w:val="006C4946"/>
    <w:rsid w:val="006D4EF8"/>
    <w:rsid w:val="006D6221"/>
    <w:rsid w:val="00753594"/>
    <w:rsid w:val="00792C02"/>
    <w:rsid w:val="007A0DCC"/>
    <w:rsid w:val="007C7D04"/>
    <w:rsid w:val="007E4461"/>
    <w:rsid w:val="008179A4"/>
    <w:rsid w:val="00830A54"/>
    <w:rsid w:val="00852DBA"/>
    <w:rsid w:val="008B3272"/>
    <w:rsid w:val="00985CEA"/>
    <w:rsid w:val="009B3DA9"/>
    <w:rsid w:val="009D2C28"/>
    <w:rsid w:val="009D4492"/>
    <w:rsid w:val="00A52231"/>
    <w:rsid w:val="00AF2B39"/>
    <w:rsid w:val="00B950FC"/>
    <w:rsid w:val="00BD4BCD"/>
    <w:rsid w:val="00C4185E"/>
    <w:rsid w:val="00C86DCE"/>
    <w:rsid w:val="00CB61F3"/>
    <w:rsid w:val="00CC1D35"/>
    <w:rsid w:val="00D7495A"/>
    <w:rsid w:val="00D90B94"/>
    <w:rsid w:val="00E0093A"/>
    <w:rsid w:val="00E245D8"/>
    <w:rsid w:val="00E737BE"/>
    <w:rsid w:val="00EA2A96"/>
    <w:rsid w:val="00EB2F2D"/>
    <w:rsid w:val="00F34DA2"/>
    <w:rsid w:val="00F40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5727A"/>
  <w15:chartTrackingRefBased/>
  <w15:docId w15:val="{37FFE51B-3E58-4675-80BC-65B86658B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946"/>
    <w:pPr>
      <w:spacing w:after="0" w:line="240" w:lineRule="auto"/>
    </w:pPr>
    <w:rPr>
      <w:rFonts w:ascii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4BC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4946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4946"/>
    <w:pPr>
      <w:ind w:left="720"/>
      <w:contextualSpacing/>
    </w:pPr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4946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C4946"/>
    <w:rPr>
      <w:rFonts w:eastAsiaTheme="minorEastAsia"/>
      <w:sz w:val="24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C4946"/>
    <w:pPr>
      <w:pBdr>
        <w:top w:val="single" w:sz="6" w:space="1" w:color="auto"/>
      </w:pBdr>
      <w:jc w:val="center"/>
    </w:pPr>
    <w:rPr>
      <w:rFonts w:ascii="Arial" w:eastAsiaTheme="minorEastAsia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C4946"/>
    <w:rPr>
      <w:rFonts w:ascii="Arial" w:eastAsiaTheme="minorEastAsia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C4946"/>
    <w:pPr>
      <w:pBdr>
        <w:bottom w:val="single" w:sz="6" w:space="1" w:color="auto"/>
      </w:pBdr>
      <w:jc w:val="center"/>
    </w:pPr>
    <w:rPr>
      <w:rFonts w:ascii="Arial" w:eastAsiaTheme="minorEastAsia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C4946"/>
    <w:rPr>
      <w:rFonts w:ascii="Arial" w:eastAsiaTheme="minorEastAsia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4946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E1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A2E19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BD4B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245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45D8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F392C-D578-40EF-8A89-BE451A8D6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5</TotalTime>
  <Pages>2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School of Business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-Paul Shearer</dc:creator>
  <cp:keywords/>
  <dc:description/>
  <cp:lastModifiedBy>JP Shearer</cp:lastModifiedBy>
  <cp:revision>4</cp:revision>
  <cp:lastPrinted>2020-10-18T23:27:00Z</cp:lastPrinted>
  <dcterms:created xsi:type="dcterms:W3CDTF">2026-02-23T10:29:00Z</dcterms:created>
  <dcterms:modified xsi:type="dcterms:W3CDTF">2026-02-23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db8b0d671c7eea81b59fe28a4614cb8d85cfa7ed2da886510cb3810a8a21af</vt:lpwstr>
  </property>
</Properties>
</file>